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1750D" w:rsidRDefault="00B1750D" w:rsidP="00B1750D">
      <w:pPr>
        <w:tabs>
          <w:tab w:val="left" w:pos="1814"/>
        </w:tabs>
        <w:jc w:val="center"/>
        <w:rPr>
          <w:b/>
          <w:sz w:val="32"/>
        </w:rPr>
      </w:pPr>
      <w:r>
        <w:rPr>
          <w:b/>
          <w:sz w:val="32"/>
        </w:rPr>
        <w:t xml:space="preserve">Centurion University of Technology and Management, </w:t>
      </w:r>
      <w:proofErr w:type="spellStart"/>
      <w:r>
        <w:rPr>
          <w:b/>
          <w:sz w:val="32"/>
        </w:rPr>
        <w:t>Paralakhemundi</w:t>
      </w:r>
      <w:proofErr w:type="spellEnd"/>
    </w:p>
    <w:p w:rsidR="00B1750D" w:rsidRDefault="00B1750D" w:rsidP="00B1750D">
      <w:pPr>
        <w:tabs>
          <w:tab w:val="left" w:pos="1814"/>
        </w:tabs>
        <w:jc w:val="center"/>
        <w:rPr>
          <w:b/>
          <w:sz w:val="32"/>
        </w:rPr>
      </w:pPr>
      <w:r>
        <w:rPr>
          <w:b/>
          <w:sz w:val="32"/>
        </w:rPr>
        <w:t>Sub- Transformer Manufacturing (Domain)</w:t>
      </w:r>
    </w:p>
    <w:p w:rsidR="00B1750D" w:rsidRDefault="00CA2826" w:rsidP="00B1750D">
      <w:pPr>
        <w:tabs>
          <w:tab w:val="left" w:pos="1814"/>
        </w:tabs>
        <w:jc w:val="center"/>
        <w:rPr>
          <w:b/>
          <w:sz w:val="32"/>
        </w:rPr>
      </w:pPr>
      <w:r>
        <w:rPr>
          <w:b/>
          <w:sz w:val="32"/>
        </w:rPr>
        <w:t>Assignment 2</w:t>
      </w:r>
    </w:p>
    <w:p w:rsidR="00CA2826" w:rsidRPr="00B96FFA" w:rsidRDefault="00CA2826" w:rsidP="00CA282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055D">
        <w:rPr>
          <w:rFonts w:ascii="Times New Roman" w:hAnsi="Times New Roman" w:cs="Times New Roman"/>
          <w:b/>
          <w:color w:val="1F4E79" w:themeColor="accent1" w:themeShade="80"/>
          <w:sz w:val="24"/>
          <w:szCs w:val="24"/>
        </w:rPr>
        <w:t>Design Problem 1</w:t>
      </w:r>
      <w:r w:rsidRPr="00D3055D">
        <w:rPr>
          <w:rFonts w:ascii="Times New Roman" w:hAnsi="Times New Roman" w:cs="Times New Roman"/>
          <w:b/>
          <w:sz w:val="24"/>
          <w:szCs w:val="24"/>
        </w:rPr>
        <w:t>:</w:t>
      </w:r>
      <w:r w:rsidRPr="00B96FFA">
        <w:rPr>
          <w:rFonts w:ascii="Times New Roman" w:hAnsi="Times New Roman" w:cs="Times New Roman"/>
          <w:sz w:val="24"/>
          <w:szCs w:val="24"/>
        </w:rPr>
        <w:t xml:space="preserve"> Designing an Efficient Power Transformer for Renewable Energy Integration</w:t>
      </w:r>
    </w:p>
    <w:p w:rsidR="00CA2826" w:rsidRPr="00B96FFA" w:rsidRDefault="00CA2826" w:rsidP="00CA282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A2826" w:rsidRPr="00B96FFA" w:rsidRDefault="00CA2826" w:rsidP="00CA282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6FFA">
        <w:rPr>
          <w:rFonts w:ascii="Times New Roman" w:hAnsi="Times New Roman" w:cs="Times New Roman"/>
          <w:sz w:val="24"/>
          <w:szCs w:val="24"/>
        </w:rPr>
        <w:t>Problem Statement: Design an electrical power transformer that can efficiently handle the integration of renewable energy sources into the existing power grid.</w:t>
      </w:r>
    </w:p>
    <w:p w:rsidR="00CA2826" w:rsidRPr="00B96FFA" w:rsidRDefault="00CA2826" w:rsidP="00CA282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A2826" w:rsidRPr="00B96FFA" w:rsidRDefault="00CA2826" w:rsidP="00CA282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6FFA">
        <w:rPr>
          <w:rFonts w:ascii="Times New Roman" w:hAnsi="Times New Roman" w:cs="Times New Roman"/>
          <w:sz w:val="24"/>
          <w:szCs w:val="24"/>
        </w:rPr>
        <w:t>Requirements:</w:t>
      </w:r>
    </w:p>
    <w:p w:rsidR="00CA2826" w:rsidRPr="00B96FFA" w:rsidRDefault="00CA2826" w:rsidP="00CA282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A2826" w:rsidRPr="00B96FFA" w:rsidRDefault="00CA2826" w:rsidP="00CA282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6FFA">
        <w:rPr>
          <w:rFonts w:ascii="Times New Roman" w:hAnsi="Times New Roman" w:cs="Times New Roman"/>
          <w:sz w:val="24"/>
          <w:szCs w:val="24"/>
        </w:rPr>
        <w:t>Power Rating: The transformer should be capable of handling a minimum power rating of 100 MVA.</w:t>
      </w:r>
    </w:p>
    <w:p w:rsidR="00CA2826" w:rsidRPr="00B96FFA" w:rsidRDefault="00CA2826" w:rsidP="00CA282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6FFA">
        <w:rPr>
          <w:rFonts w:ascii="Times New Roman" w:hAnsi="Times New Roman" w:cs="Times New Roman"/>
          <w:sz w:val="24"/>
          <w:szCs w:val="24"/>
        </w:rPr>
        <w:t>High Efficiency: The transformer should have a high efficiency rating, preferably above 98%, to minimize energy losses during power transmission.</w:t>
      </w:r>
    </w:p>
    <w:p w:rsidR="00CA2826" w:rsidRPr="00B96FFA" w:rsidRDefault="00CA2826" w:rsidP="00CA282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6FFA">
        <w:rPr>
          <w:rFonts w:ascii="Times New Roman" w:hAnsi="Times New Roman" w:cs="Times New Roman"/>
          <w:sz w:val="24"/>
          <w:szCs w:val="24"/>
        </w:rPr>
        <w:t>Voltage Regulation: The transformer should provide efficient voltage regulation to ensure stable power supply even with fluctuating input from renewable energy sources.</w:t>
      </w:r>
    </w:p>
    <w:p w:rsidR="00CA2826" w:rsidRPr="00B96FFA" w:rsidRDefault="00CA2826" w:rsidP="00CA282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6FFA">
        <w:rPr>
          <w:rFonts w:ascii="Times New Roman" w:hAnsi="Times New Roman" w:cs="Times New Roman"/>
          <w:sz w:val="24"/>
          <w:szCs w:val="24"/>
        </w:rPr>
        <w:t>Cooling System: Design an effective cooling system for the transformer to maintain optimal operating temperature and prevent overheating.</w:t>
      </w:r>
    </w:p>
    <w:p w:rsidR="00CA2826" w:rsidRDefault="00CA2826" w:rsidP="00CA282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6FFA">
        <w:rPr>
          <w:rFonts w:ascii="Times New Roman" w:hAnsi="Times New Roman" w:cs="Times New Roman"/>
          <w:sz w:val="24"/>
          <w:szCs w:val="24"/>
        </w:rPr>
        <w:t>Compact Size: The transformer should be designed to occupy minimal space, considering the increasing demand for renewable energy installations in urban areas with limited space availability.</w:t>
      </w:r>
    </w:p>
    <w:p w:rsidR="00CA2826" w:rsidRPr="00B96FFA" w:rsidRDefault="00CA2826" w:rsidP="00CA282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A2826" w:rsidRPr="00B96FFA" w:rsidRDefault="00CA2826" w:rsidP="00CA282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055D">
        <w:rPr>
          <w:rFonts w:ascii="Times New Roman" w:hAnsi="Times New Roman" w:cs="Times New Roman"/>
          <w:b/>
          <w:color w:val="1F4E79" w:themeColor="accent1" w:themeShade="80"/>
          <w:sz w:val="24"/>
          <w:szCs w:val="24"/>
        </w:rPr>
        <w:t>Design Problem 2:</w:t>
      </w:r>
      <w:r w:rsidRPr="00D3055D">
        <w:rPr>
          <w:rFonts w:ascii="Times New Roman" w:hAnsi="Times New Roman" w:cs="Times New Roman"/>
          <w:color w:val="1F4E79" w:themeColor="accent1" w:themeShade="80"/>
          <w:sz w:val="24"/>
          <w:szCs w:val="24"/>
        </w:rPr>
        <w:t xml:space="preserve"> </w:t>
      </w:r>
      <w:r w:rsidRPr="00B96FFA">
        <w:rPr>
          <w:rFonts w:ascii="Times New Roman" w:hAnsi="Times New Roman" w:cs="Times New Roman"/>
          <w:sz w:val="24"/>
          <w:szCs w:val="24"/>
        </w:rPr>
        <w:t>Designing a Step-Up Transformer for Long-Distance Power Transmission</w:t>
      </w:r>
    </w:p>
    <w:p w:rsidR="00CA2826" w:rsidRPr="00B96FFA" w:rsidRDefault="00CA2826" w:rsidP="00CA282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A2826" w:rsidRPr="00B96FFA" w:rsidRDefault="00CA2826" w:rsidP="00CA282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6FFA">
        <w:rPr>
          <w:rFonts w:ascii="Times New Roman" w:hAnsi="Times New Roman" w:cs="Times New Roman"/>
          <w:sz w:val="24"/>
          <w:szCs w:val="24"/>
        </w:rPr>
        <w:t>Problem Statement: Design an electrical power transformer that efficiently steps up the voltage for long-distance power transmission.</w:t>
      </w:r>
    </w:p>
    <w:p w:rsidR="00CA2826" w:rsidRPr="00B96FFA" w:rsidRDefault="00CA2826" w:rsidP="00CA282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A2826" w:rsidRPr="00B96FFA" w:rsidRDefault="00CA2826" w:rsidP="00CA282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6FFA">
        <w:rPr>
          <w:rFonts w:ascii="Times New Roman" w:hAnsi="Times New Roman" w:cs="Times New Roman"/>
          <w:sz w:val="24"/>
          <w:szCs w:val="24"/>
        </w:rPr>
        <w:t>Requirements:</w:t>
      </w:r>
    </w:p>
    <w:p w:rsidR="00CA2826" w:rsidRPr="00B96FFA" w:rsidRDefault="00CA2826" w:rsidP="00CA282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A2826" w:rsidRPr="00B96FFA" w:rsidRDefault="00CA2826" w:rsidP="00CA282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6FFA">
        <w:rPr>
          <w:rFonts w:ascii="Times New Roman" w:hAnsi="Times New Roman" w:cs="Times New Roman"/>
          <w:sz w:val="24"/>
          <w:szCs w:val="24"/>
        </w:rPr>
        <w:t>Voltage Conversion: Design a step-up transformer that can convert the voltage from a low value (e.g., 10 kV) to a high value (e.g., 500 kV) for long-distance transmission.</w:t>
      </w:r>
    </w:p>
    <w:p w:rsidR="00CA2826" w:rsidRPr="00B96FFA" w:rsidRDefault="00CA2826" w:rsidP="00CA282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6FFA">
        <w:rPr>
          <w:rFonts w:ascii="Times New Roman" w:hAnsi="Times New Roman" w:cs="Times New Roman"/>
          <w:sz w:val="24"/>
          <w:szCs w:val="24"/>
        </w:rPr>
        <w:t>Power Handling: The transformer should be capable of handling a power rating of at least 500 MVA.</w:t>
      </w:r>
    </w:p>
    <w:p w:rsidR="00CA2826" w:rsidRPr="00B96FFA" w:rsidRDefault="00CA2826" w:rsidP="00CA282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6FFA">
        <w:rPr>
          <w:rFonts w:ascii="Times New Roman" w:hAnsi="Times New Roman" w:cs="Times New Roman"/>
          <w:sz w:val="24"/>
          <w:szCs w:val="24"/>
        </w:rPr>
        <w:t>High Efficiency: The transformer should have a high efficiency rating, preferably above 99%, to minimize energy losses during the voltage conversion process.</w:t>
      </w:r>
    </w:p>
    <w:p w:rsidR="00CA2826" w:rsidRPr="00B96FFA" w:rsidRDefault="00CA2826" w:rsidP="00CA282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6FFA">
        <w:rPr>
          <w:rFonts w:ascii="Times New Roman" w:hAnsi="Times New Roman" w:cs="Times New Roman"/>
          <w:sz w:val="24"/>
          <w:szCs w:val="24"/>
        </w:rPr>
        <w:t>Insulation System: Design an effective insulation system to ensure safe operation and prevent breakdowns due to high voltage stress.</w:t>
      </w:r>
    </w:p>
    <w:p w:rsidR="00CA2826" w:rsidRPr="00B96FFA" w:rsidRDefault="00CA2826" w:rsidP="00CA282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6FFA">
        <w:rPr>
          <w:rFonts w:ascii="Times New Roman" w:hAnsi="Times New Roman" w:cs="Times New Roman"/>
          <w:sz w:val="24"/>
          <w:szCs w:val="24"/>
        </w:rPr>
        <w:t>Longevity: The transformer should be designed to have a long operational life, considering the significant investment involved in long-distance power transmission systems.</w:t>
      </w:r>
    </w:p>
    <w:p w:rsidR="00CA2826" w:rsidRDefault="00CA2826" w:rsidP="00B1750D">
      <w:pPr>
        <w:tabs>
          <w:tab w:val="left" w:pos="1814"/>
        </w:tabs>
        <w:jc w:val="center"/>
        <w:rPr>
          <w:b/>
          <w:sz w:val="32"/>
        </w:rPr>
      </w:pPr>
      <w:bookmarkStart w:id="0" w:name="_GoBack"/>
      <w:bookmarkEnd w:id="0"/>
    </w:p>
    <w:p w:rsidR="00B1750D" w:rsidRPr="00B1750D" w:rsidRDefault="00B1750D" w:rsidP="00B1750D">
      <w:pPr>
        <w:tabs>
          <w:tab w:val="left" w:pos="1814"/>
        </w:tabs>
        <w:jc w:val="center"/>
        <w:rPr>
          <w:b/>
          <w:sz w:val="32"/>
        </w:rPr>
      </w:pPr>
    </w:p>
    <w:p w:rsidR="00AB10B7" w:rsidRDefault="00AB10B7"/>
    <w:sectPr w:rsidR="00AB10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DA45901"/>
    <w:multiLevelType w:val="hybridMultilevel"/>
    <w:tmpl w:val="95F8D6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AyNjMwtLM1MDUwtDUyUdpeDU4uLM/DyQAsNaAJTyhgIsAAAA"/>
  </w:docVars>
  <w:rsids>
    <w:rsidRoot w:val="00B1750D"/>
    <w:rsid w:val="00246680"/>
    <w:rsid w:val="002817ED"/>
    <w:rsid w:val="002F0F63"/>
    <w:rsid w:val="00311608"/>
    <w:rsid w:val="00351704"/>
    <w:rsid w:val="003B1348"/>
    <w:rsid w:val="003B39FB"/>
    <w:rsid w:val="00763474"/>
    <w:rsid w:val="007E0F9E"/>
    <w:rsid w:val="008C3C96"/>
    <w:rsid w:val="00992BE1"/>
    <w:rsid w:val="009F6D5A"/>
    <w:rsid w:val="00AB10B7"/>
    <w:rsid w:val="00B006E6"/>
    <w:rsid w:val="00B1750D"/>
    <w:rsid w:val="00B34663"/>
    <w:rsid w:val="00CA2826"/>
    <w:rsid w:val="00D50980"/>
    <w:rsid w:val="00F563BE"/>
    <w:rsid w:val="00F930B1"/>
    <w:rsid w:val="00FB15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BA940C3-FEB5-45F5-9D13-C4AAA7D3A3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75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75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3</Words>
  <Characters>178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y</dc:creator>
  <cp:keywords/>
  <dc:description/>
  <cp:lastModifiedBy>Ricky</cp:lastModifiedBy>
  <cp:revision>2</cp:revision>
  <dcterms:created xsi:type="dcterms:W3CDTF">2023-07-05T09:45:00Z</dcterms:created>
  <dcterms:modified xsi:type="dcterms:W3CDTF">2023-07-05T09:45:00Z</dcterms:modified>
</cp:coreProperties>
</file>